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obert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hez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Seriate, BG, Italia Romano di Lombard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omano di Lombard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4/10/199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3333963949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obertaghezzy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